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F2854" w14:textId="64DF2C56" w:rsidR="0023762B" w:rsidRPr="003A6C28" w:rsidRDefault="003A6C28" w:rsidP="00F421C8">
      <w:pPr>
        <w:pStyle w:val="Heading2"/>
        <w:spacing w:before="0" w:after="0"/>
      </w:pPr>
      <w:r w:rsidRPr="003A6C28">
        <w:t>Lecture 11-heaps</w:t>
      </w:r>
    </w:p>
    <w:p w14:paraId="09261B4F" w14:textId="20B10FE4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Question 1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What is the worst-case time complexity of </w:t>
      </w:r>
      <w:proofErr w:type="spellStart"/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removeMin</w:t>
      </w:r>
      <w:proofErr w:type="spell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 in an array-based binary heap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 </w:t>
      </w:r>
      <w:proofErr w:type="gramStart"/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proofErr w:type="gramEnd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1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proofErr w:type="spellStart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proofErr w:type="spellEnd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proofErr w:type="spellStart"/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proofErr w:type="spellEnd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)</w:t>
      </w:r>
    </w:p>
    <w:p w14:paraId="0E39DAAD" w14:textId="73A9A750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51C0782E" w14:textId="58E7363D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2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In a min-heap, every node must satisfy which condition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 It is greater than its parent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 It is smaller than or equal to its children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 It is greater than its children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 It is smaller than its parent</w:t>
      </w:r>
    </w:p>
    <w:p w14:paraId="30BC6AF2" w14:textId="53463E4B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7714A73C" w14:textId="04726C25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3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In the array representation of a heap, what is the index of the left child of a node at index 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bdr w:val="none" w:sz="0" w:space="0" w:color="auto" w:frame="1"/>
          <w14:ligatures w14:val="none"/>
        </w:rPr>
        <w:t>i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i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 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2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i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 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2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i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+1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i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/2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 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2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i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+2</w:t>
      </w:r>
    </w:p>
    <w:p w14:paraId="09F8DC83" w14:textId="1DCAD85E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2B3055BF" w14:textId="30B44543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4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Which step is not part of the </w:t>
      </w:r>
      <w:proofErr w:type="spellStart"/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removeMin</w:t>
      </w:r>
      <w:proofErr w:type="spell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 operation in a binary heap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 Replace the root with the last node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 Percolate the new root down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 Swap the root with the smallest child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 Sort the entire heap</w:t>
      </w:r>
    </w:p>
    <w:p w14:paraId="235A5A0C" w14:textId="1D507EF1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 D.</w:t>
      </w:r>
    </w:p>
    <w:p w14:paraId="5C3D40F8" w14:textId="24B27A2C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5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 complete binary tree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 Must be a perfect binary tree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 Has all levels filled except the last, which is filled left to right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lastRenderedPageBreak/>
        <w:t>C. Allows gaps in the last level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 Requires every node to have exactly two children</w:t>
      </w:r>
    </w:p>
    <w:p w14:paraId="4FE539D0" w14:textId="46D8239C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27E7ADBE" w14:textId="6D8CAEF4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6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What is the time complexity of building a heap using Floyd’s </w:t>
      </w:r>
      <w:proofErr w:type="spell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buildHeap</w:t>
      </w:r>
      <w:proofErr w:type="spellEnd"/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 algorithm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proofErr w:type="spellStart"/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proofErr w:type="spellEnd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proofErr w:type="spellStart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proofErr w:type="spellEnd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:vertAlign w:val="superscript"/>
          <w14:ligatures w14:val="none"/>
        </w:rPr>
        <w:t>2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)</w:t>
      </w:r>
    </w:p>
    <w:p w14:paraId="60C6335C" w14:textId="2C1EDEA7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2EAD47DC" w14:textId="57EAB9F3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7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uring </w:t>
      </w:r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add(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, which operation restores the heap invariant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 </w:t>
      </w:r>
      <w:proofErr w:type="spellStart"/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percolateDown</w:t>
      </w:r>
      <w:proofErr w:type="spell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 </w:t>
      </w:r>
      <w:proofErr w:type="spellStart"/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percolateUp</w:t>
      </w:r>
      <w:proofErr w:type="spell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 Rotating the tree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 Sorting the array</w:t>
      </w:r>
    </w:p>
    <w:p w14:paraId="51A0954A" w14:textId="257727C9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188C2701" w14:textId="5EC19A86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8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In a heap’s array representation, where is the root node stored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 Index 0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 Index 1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 The middle of the array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 The last index</w:t>
      </w:r>
    </w:p>
    <w:p w14:paraId="31088514" w14:textId="3A4195F5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2EE615CD" w14:textId="190187BC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Question 1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0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Which traversal of a BST returns elements in sorted order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 Pre-order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 In-order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 Post-order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 Level-order</w:t>
      </w:r>
    </w:p>
    <w:p w14:paraId="4A3C72B4" w14:textId="3772262B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0C093F2E" w14:textId="0779CE68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Question 1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1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What is the primary advantage of using a heap over a BST for priority queues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 Faster search for arbitrary elements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lastRenderedPageBreak/>
        <w:t>B. Simpler implementation for maintaining min/max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 Guaranteed </w:t>
      </w:r>
      <w:proofErr w:type="gramStart"/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proofErr w:type="gramEnd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1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 time for all operations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 In-order traversal returns sorted data</w:t>
      </w:r>
    </w:p>
    <w:p w14:paraId="2475F05B" w14:textId="54BF3990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5B92AB06" w14:textId="23342C70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Question 1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2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Which property distinguishes a heap from a BST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 Heaps are always complete trees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 BSTs enforce a strict ordering invariant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 Heaps allow duplicates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 BSTs use arrays for storage</w:t>
      </w:r>
    </w:p>
    <w:p w14:paraId="3E5DC432" w14:textId="37166601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p w14:paraId="2E3C7706" w14:textId="541378DD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Question 1</w:t>
      </w:r>
      <w:r>
        <w:rPr>
          <w:rFonts w:ascii="Segoe UI" w:eastAsia="Times New Roman" w:hAnsi="Segoe UI" w:cs="Segoe UI"/>
          <w:color w:val="404040"/>
          <w:kern w:val="0"/>
          <w14:ligatures w14:val="none"/>
        </w:rPr>
        <w:t>3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When using Floyd’s </w:t>
      </w:r>
      <w:proofErr w:type="spell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buildHeap</w:t>
      </w:r>
      <w:proofErr w:type="spellEnd"/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, why is the time complexity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 instead of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(</w:t>
      </w:r>
      <w:proofErr w:type="spellStart"/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14:ligatures w14:val="none"/>
        </w:rPr>
        <w:t>n</w:t>
      </w:r>
      <w:proofErr w:type="spellEnd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?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A. Most nodes are near the bottom and require fewer swaps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B. The algorithm uses a sorted array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C. It ignores the heap invariants</w:t>
      </w: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br/>
        <w:t>D. It skips the </w:t>
      </w:r>
      <w:proofErr w:type="spell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14:ligatures w14:val="none"/>
        </w:rPr>
        <w:t>percolateDown</w:t>
      </w:r>
      <w:proofErr w:type="spellEnd"/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 step</w:t>
      </w:r>
    </w:p>
    <w:p w14:paraId="4EE142C1" w14:textId="422A419F" w:rsidR="00F421C8" w:rsidRPr="003A6C28" w:rsidRDefault="003A6C28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14:ligatures w14:val="none"/>
        </w:rPr>
        <w:t>Answer:</w:t>
      </w:r>
    </w:p>
    <w:sectPr w:rsidR="00F421C8" w:rsidRPr="003A6C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ds-font-family-code)">
    <w:altName w:val="Cambria"/>
    <w:panose1 w:val="00000000000000000000"/>
    <w:charset w:val="00"/>
    <w:family w:val="roman"/>
    <w:notTrueType/>
    <w:pitch w:val="default"/>
  </w:font>
  <w:font w:name="KaTeX_Math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mwqAUAv9EM4CwAAAA="/>
  </w:docVars>
  <w:rsids>
    <w:rsidRoot w:val="002A516C"/>
    <w:rsid w:val="001A5B1D"/>
    <w:rsid w:val="001E3A33"/>
    <w:rsid w:val="0023762B"/>
    <w:rsid w:val="00284A8D"/>
    <w:rsid w:val="002A516C"/>
    <w:rsid w:val="002D5990"/>
    <w:rsid w:val="003A6C28"/>
    <w:rsid w:val="005A760A"/>
    <w:rsid w:val="007B75DC"/>
    <w:rsid w:val="008C4D67"/>
    <w:rsid w:val="008D0E06"/>
    <w:rsid w:val="009437A0"/>
    <w:rsid w:val="00971935"/>
    <w:rsid w:val="00BD580F"/>
    <w:rsid w:val="00D463E7"/>
    <w:rsid w:val="00D778B3"/>
    <w:rsid w:val="00EF7E25"/>
    <w:rsid w:val="00F421C8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  <w:style w:type="character" w:styleId="HTMLCode">
    <w:name w:val="HTML Code"/>
    <w:basedOn w:val="DefaultParagraphFont"/>
    <w:uiPriority w:val="99"/>
    <w:semiHidden/>
    <w:unhideWhenUsed/>
    <w:rsid w:val="003A6C2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C2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7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93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3</Words>
  <Characters>1913</Characters>
  <Application>Microsoft Office Word</Application>
  <DocSecurity>0</DocSecurity>
  <Lines>7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4-09T00:36:00Z</dcterms:created>
  <dcterms:modified xsi:type="dcterms:W3CDTF">2025-04-09T00:37:00Z</dcterms:modified>
</cp:coreProperties>
</file>